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BFEEB0D" w14:textId="26B73534" w:rsidR="00BB394A" w:rsidRDefault="0069765B">
      <w:r>
        <w:t xml:space="preserve">GGJ2021 </w:t>
      </w:r>
      <w:r>
        <w:rPr>
          <w:rFonts w:hint="eastAsia"/>
        </w:rPr>
        <w:t>P</w:t>
      </w:r>
      <w:r>
        <w:t>lot</w:t>
      </w:r>
      <w:r w:rsidR="00D21356">
        <w:rPr>
          <w:rFonts w:hint="eastAsia"/>
        </w:rPr>
        <w:t>：</w:t>
      </w:r>
    </w:p>
    <w:p w14:paraId="5D80DED6" w14:textId="33F19481" w:rsidR="00D21356" w:rsidRDefault="00D21356"/>
    <w:p w14:paraId="55DAEDC2" w14:textId="7B624EDE" w:rsidR="00D21356" w:rsidRDefault="00D21356">
      <w:bookmarkStart w:id="0" w:name="OLE_LINK1"/>
      <w:bookmarkStart w:id="1" w:name="OLE_LINK2"/>
      <w:r>
        <w:t xml:space="preserve">Player </w:t>
      </w:r>
      <w:r w:rsidR="00842588">
        <w:t>was</w:t>
      </w:r>
      <w:r>
        <w:t xml:space="preserve"> tired of Pong.</w:t>
      </w:r>
      <w:bookmarkEnd w:id="0"/>
      <w:bookmarkEnd w:id="1"/>
    </w:p>
    <w:p w14:paraId="6BFDC3AD" w14:textId="4B6D60BA" w:rsidR="00D21356" w:rsidRDefault="00D21356"/>
    <w:p w14:paraId="3FF8F3E7" w14:textId="493BD29C" w:rsidR="00D21356" w:rsidRDefault="00D21356">
      <w:proofErr w:type="gramStart"/>
      <w:r>
        <w:rPr>
          <w:rFonts w:hint="eastAsia"/>
        </w:rPr>
        <w:t>A</w:t>
      </w:r>
      <w:r>
        <w:t>ctually, it</w:t>
      </w:r>
      <w:proofErr w:type="gramEnd"/>
      <w:r>
        <w:t xml:space="preserve"> is not the fault of the Pong,</w:t>
      </w:r>
    </w:p>
    <w:p w14:paraId="5ACA6051" w14:textId="464284AE" w:rsidR="00D21356" w:rsidRDefault="00D21356">
      <w:r>
        <w:t>Neither the fault of Player.</w:t>
      </w:r>
    </w:p>
    <w:p w14:paraId="00E8DD28" w14:textId="00790820" w:rsidR="00D21356" w:rsidRDefault="00D21356"/>
    <w:p w14:paraId="13B5B124" w14:textId="170B84F7" w:rsidR="00D21356" w:rsidRDefault="00D21356">
      <w:r>
        <w:t>It is just he wants more.</w:t>
      </w:r>
    </w:p>
    <w:p w14:paraId="4D1284D3" w14:textId="68738D19" w:rsidR="00D21356" w:rsidRDefault="00D21356">
      <w:r>
        <w:rPr>
          <w:rFonts w:hint="eastAsia"/>
        </w:rPr>
        <w:t>S</w:t>
      </w:r>
      <w:r>
        <w:t>omething new, fancy, unique, and creative.</w:t>
      </w:r>
    </w:p>
    <w:p w14:paraId="33F8F36A" w14:textId="709F0298" w:rsidR="00D21356" w:rsidRDefault="00D21356"/>
    <w:p w14:paraId="0F21A313" w14:textId="0ECC285A" w:rsidR="00D21356" w:rsidRDefault="00D21356">
      <w:r>
        <w:t>He has tried other games.</w:t>
      </w:r>
    </w:p>
    <w:p w14:paraId="10D382BA" w14:textId="65A4CF40" w:rsidR="00D21356" w:rsidRDefault="00D21356">
      <w:r>
        <w:t>But they all lost Player</w:t>
      </w:r>
      <w:r w:rsidR="00994E7B">
        <w:t>'</w:t>
      </w:r>
      <w:r>
        <w:t>s concentration very soon.</w:t>
      </w:r>
    </w:p>
    <w:p w14:paraId="7AAB69B6" w14:textId="1D036015" w:rsidR="00D21356" w:rsidRDefault="00D21356"/>
    <w:p w14:paraId="2589CDF0" w14:textId="304BC64F" w:rsidR="00D21356" w:rsidRDefault="00D21356">
      <w:r>
        <w:rPr>
          <w:rFonts w:hint="eastAsia"/>
        </w:rPr>
        <w:t>I</w:t>
      </w:r>
      <w:r>
        <w:t>n the end, he decided to make his own ideal game.</w:t>
      </w:r>
    </w:p>
    <w:p w14:paraId="660381FD" w14:textId="2F9EB714" w:rsidR="00D21356" w:rsidRDefault="00D21356"/>
    <w:p w14:paraId="76E250E1" w14:textId="296F7C53" w:rsidR="00D21356" w:rsidRDefault="00D21356">
      <w:r>
        <w:rPr>
          <w:rFonts w:hint="eastAsia"/>
        </w:rPr>
        <w:t>T</w:t>
      </w:r>
      <w:r>
        <w:t xml:space="preserve">hough he </w:t>
      </w:r>
      <w:r w:rsidR="00842588">
        <w:t>was</w:t>
      </w:r>
      <w:r>
        <w:t xml:space="preserve"> a good player, he has no idea of how to </w:t>
      </w:r>
      <w:proofErr w:type="gramStart"/>
      <w:r>
        <w:t>making</w:t>
      </w:r>
      <w:proofErr w:type="gramEnd"/>
      <w:r>
        <w:t xml:space="preserve"> a game.</w:t>
      </w:r>
    </w:p>
    <w:p w14:paraId="4E553F49" w14:textId="358CBD21" w:rsidR="00D21356" w:rsidRDefault="0051478E">
      <w:r>
        <w:t xml:space="preserve">It </w:t>
      </w:r>
      <w:proofErr w:type="gramStart"/>
      <w:r>
        <w:t>doesn</w:t>
      </w:r>
      <w:r w:rsidR="00994E7B">
        <w:t>'</w:t>
      </w:r>
      <w:r>
        <w:t>t</w:t>
      </w:r>
      <w:proofErr w:type="gramEnd"/>
      <w:r>
        <w:t xml:space="preserve"> really matter, and</w:t>
      </w:r>
      <w:r w:rsidR="00D21356">
        <w:t xml:space="preserve"> he decided to start by the fundamental way – writing.</w:t>
      </w:r>
    </w:p>
    <w:p w14:paraId="39A457BB" w14:textId="4C246AED" w:rsidR="00D21356" w:rsidRDefault="00D21356"/>
    <w:p w14:paraId="2C26EA5A" w14:textId="54879A7E" w:rsidR="00D21356" w:rsidRDefault="009E23DC">
      <w:r>
        <w:t>Player</w:t>
      </w:r>
      <w:r w:rsidR="00D21356">
        <w:t xml:space="preserve"> start</w:t>
      </w:r>
      <w:r w:rsidR="00842588">
        <w:t>ed</w:t>
      </w:r>
      <w:r w:rsidR="00D21356">
        <w:t xml:space="preserve"> </w:t>
      </w:r>
      <w:r>
        <w:t>his own story—a fantastic adventure in an open world.</w:t>
      </w:r>
    </w:p>
    <w:p w14:paraId="1EF640A8" w14:textId="681B3230" w:rsidR="009E23DC" w:rsidRDefault="009E23DC"/>
    <w:p w14:paraId="76614E60" w14:textId="1DCEF932" w:rsidR="009E23DC" w:rsidRDefault="009E23DC">
      <w:r>
        <w:t>He pa</w:t>
      </w:r>
      <w:r w:rsidR="00842588">
        <w:t>id</w:t>
      </w:r>
      <w:r>
        <w:t xml:space="preserve"> lots of effort into it, writing settings, background, branch choices, and dialogues.</w:t>
      </w:r>
    </w:p>
    <w:p w14:paraId="0CAEDFB7" w14:textId="2BC91B2A" w:rsidR="00745059" w:rsidRDefault="00745059"/>
    <w:p w14:paraId="5D23F020" w14:textId="3638B06D" w:rsidR="00745059" w:rsidRDefault="00745059">
      <w:r>
        <w:rPr>
          <w:rFonts w:hint="eastAsia"/>
        </w:rPr>
        <w:t>E</w:t>
      </w:r>
      <w:r>
        <w:t xml:space="preserve">ven though sometimes not every setting </w:t>
      </w:r>
      <w:r w:rsidR="00842588">
        <w:t>was</w:t>
      </w:r>
      <w:r>
        <w:t xml:space="preserve"> perfect, sometimes he </w:t>
      </w:r>
      <w:r w:rsidR="00842588">
        <w:t>was</w:t>
      </w:r>
      <w:r>
        <w:t xml:space="preserve"> confused about describing the idea in his mind.</w:t>
      </w:r>
    </w:p>
    <w:p w14:paraId="1E3B6666" w14:textId="67D42C3F" w:rsidR="0091351C" w:rsidRDefault="0091351C"/>
    <w:p w14:paraId="51B25AE1" w14:textId="4CF13CF7" w:rsidR="0091351C" w:rsidRDefault="0091351C">
      <w:r>
        <w:rPr>
          <w:rFonts w:hint="eastAsia"/>
        </w:rPr>
        <w:t>H</w:t>
      </w:r>
      <w:r>
        <w:t>e fe</w:t>
      </w:r>
      <w:r w:rsidR="00842588">
        <w:t>lt</w:t>
      </w:r>
      <w:r>
        <w:t xml:space="preserve"> so </w:t>
      </w:r>
      <w:r w:rsidR="0051478E">
        <w:t>pleasure</w:t>
      </w:r>
      <w:r>
        <w:t xml:space="preserve"> at creating such things that he found himself so enjoyable in becoming the god of a virtual world for the first time in his life.</w:t>
      </w:r>
    </w:p>
    <w:p w14:paraId="71B7370C" w14:textId="1CC7AA31" w:rsidR="0091351C" w:rsidRDefault="0091351C"/>
    <w:p w14:paraId="32D8E3C2" w14:textId="3D9A2309" w:rsidR="0091351C" w:rsidRDefault="0091351C">
      <w:r>
        <w:rPr>
          <w:rFonts w:hint="eastAsia"/>
        </w:rPr>
        <w:t>H</w:t>
      </w:r>
      <w:r>
        <w:t>is world.</w:t>
      </w:r>
    </w:p>
    <w:p w14:paraId="5D3EF0C7" w14:textId="52A7DA55" w:rsidR="0091351C" w:rsidRDefault="0091351C"/>
    <w:p w14:paraId="0C6FD921" w14:textId="09E0FDC1" w:rsidR="0091351C" w:rsidRDefault="0091351C">
      <w:r>
        <w:t>After writing about plenty of stories, Player is not content anymore.</w:t>
      </w:r>
    </w:p>
    <w:p w14:paraId="1773994D" w14:textId="48CCDDB0" w:rsidR="0091351C" w:rsidRDefault="0091351C"/>
    <w:p w14:paraId="515D0E2C" w14:textId="284C29AB" w:rsidR="0091351C" w:rsidRDefault="0091351C">
      <w:r>
        <w:rPr>
          <w:rFonts w:hint="eastAsia"/>
        </w:rPr>
        <w:t>H</w:t>
      </w:r>
      <w:r>
        <w:t>e want</w:t>
      </w:r>
      <w:r w:rsidR="00842588">
        <w:t>ed</w:t>
      </w:r>
      <w:r>
        <w:t xml:space="preserve"> something more concrete</w:t>
      </w:r>
      <w:r w:rsidR="0051478E">
        <w:t xml:space="preserve"> and </w:t>
      </w:r>
      <w:proofErr w:type="gramStart"/>
      <w:r w:rsidR="0051478E">
        <w:t>advanced</w:t>
      </w:r>
      <w:proofErr w:type="gramEnd"/>
    </w:p>
    <w:p w14:paraId="57B3796B" w14:textId="1B45DBAF" w:rsidR="0051478E" w:rsidRDefault="0051478E"/>
    <w:p w14:paraId="62098BEF" w14:textId="393D578D" w:rsidR="0051478E" w:rsidRDefault="0051478E">
      <w:proofErr w:type="gramStart"/>
      <w:r>
        <w:rPr>
          <w:rFonts w:hint="eastAsia"/>
        </w:rPr>
        <w:t>S</w:t>
      </w:r>
      <w:r>
        <w:t>o</w:t>
      </w:r>
      <w:proofErr w:type="gramEnd"/>
      <w:r>
        <w:t xml:space="preserve"> he stopped writing anymore but continues his project by – painting.</w:t>
      </w:r>
    </w:p>
    <w:p w14:paraId="01548D00" w14:textId="23B1E523" w:rsidR="0051478E" w:rsidRDefault="0051478E"/>
    <w:p w14:paraId="7AB022AA" w14:textId="6C179D44" w:rsidR="0051478E" w:rsidRDefault="0051478E">
      <w:r>
        <w:rPr>
          <w:rFonts w:hint="eastAsia"/>
        </w:rPr>
        <w:t>A</w:t>
      </w:r>
      <w:r>
        <w:t xml:space="preserve">t first, Player </w:t>
      </w:r>
      <w:r w:rsidR="00842588">
        <w:t>was</w:t>
      </w:r>
      <w:r>
        <w:t xml:space="preserve"> not a good painter, and he only can present his idea with the simplest line.</w:t>
      </w:r>
    </w:p>
    <w:p w14:paraId="5681994A" w14:textId="44E296E1" w:rsidR="0051478E" w:rsidRDefault="0051478E"/>
    <w:p w14:paraId="43C31E43" w14:textId="327CF857" w:rsidR="0051478E" w:rsidRDefault="0051478E">
      <w:r>
        <w:rPr>
          <w:rFonts w:hint="eastAsia"/>
        </w:rPr>
        <w:t>B</w:t>
      </w:r>
      <w:r>
        <w:t>ut there is nothing that can stop him from making his ideal game.</w:t>
      </w:r>
    </w:p>
    <w:p w14:paraId="7F4FE0C4" w14:textId="366EC420" w:rsidR="0051478E" w:rsidRDefault="0051478E"/>
    <w:p w14:paraId="5266E274" w14:textId="29DD9880" w:rsidR="0051478E" w:rsidRDefault="0051478E" w:rsidP="00C063C5">
      <w:pPr>
        <w:ind w:left="420" w:hanging="420"/>
      </w:pPr>
      <w:r>
        <w:rPr>
          <w:rFonts w:hint="eastAsia"/>
        </w:rPr>
        <w:t>H</w:t>
      </w:r>
      <w:r>
        <w:t>e</w:t>
      </w:r>
      <w:r w:rsidR="00C063C5">
        <w:t xml:space="preserve"> </w:t>
      </w:r>
      <w:r w:rsidR="00994E7B">
        <w:t>drew</w:t>
      </w:r>
      <w:r>
        <w:t xml:space="preserve"> the </w:t>
      </w:r>
      <w:r w:rsidR="00994E7B">
        <w:t>protagonist's departure</w:t>
      </w:r>
      <w:r w:rsidR="00C063C5">
        <w:t xml:space="preserve">, </w:t>
      </w:r>
      <w:r w:rsidR="00994E7B">
        <w:t>the fight in the forest, and many other scenes.</w:t>
      </w:r>
    </w:p>
    <w:p w14:paraId="353038FF" w14:textId="160767F4" w:rsidR="00994E7B" w:rsidRDefault="00994E7B" w:rsidP="00C063C5">
      <w:pPr>
        <w:ind w:left="420" w:hanging="420"/>
      </w:pPr>
    </w:p>
    <w:p w14:paraId="352BC2E6" w14:textId="48F1D432" w:rsidR="00994E7B" w:rsidRDefault="00994E7B" w:rsidP="00C063C5">
      <w:pPr>
        <w:ind w:left="420" w:hanging="420"/>
      </w:pPr>
      <w:r>
        <w:rPr>
          <w:rFonts w:hint="eastAsia"/>
        </w:rPr>
        <w:t>A</w:t>
      </w:r>
      <w:r>
        <w:t>nd when his skill has improved, he start</w:t>
      </w:r>
      <w:r w:rsidR="00842588">
        <w:t>ed</w:t>
      </w:r>
      <w:r>
        <w:t xml:space="preserve"> to color those graphics.</w:t>
      </w:r>
    </w:p>
    <w:p w14:paraId="26760766" w14:textId="1906989E" w:rsidR="00745059" w:rsidRDefault="00745059" w:rsidP="00C063C5">
      <w:pPr>
        <w:ind w:left="420" w:hanging="420"/>
      </w:pPr>
    </w:p>
    <w:p w14:paraId="2D19A098" w14:textId="597147D1" w:rsidR="00745059" w:rsidRDefault="00745059" w:rsidP="00C063C5">
      <w:pPr>
        <w:ind w:left="420" w:hanging="420"/>
      </w:pPr>
      <w:r>
        <w:rPr>
          <w:rFonts w:hint="eastAsia"/>
        </w:rPr>
        <w:lastRenderedPageBreak/>
        <w:t>T</w:t>
      </w:r>
      <w:r>
        <w:t>he gorgeous sunset, the mysterious cave, and the marvelous city.</w:t>
      </w:r>
    </w:p>
    <w:p w14:paraId="060BD0EF" w14:textId="0E5B1A13" w:rsidR="00994E7B" w:rsidRPr="00745059" w:rsidRDefault="00994E7B" w:rsidP="00745059">
      <w:pPr>
        <w:rPr>
          <w:rFonts w:ascii="Connected Hollow" w:hAnsi="Connected Hollow"/>
        </w:rPr>
      </w:pPr>
    </w:p>
    <w:p w14:paraId="5803F5AF" w14:textId="373D9E2C" w:rsidR="00994E7B" w:rsidRDefault="00994E7B" w:rsidP="00C063C5">
      <w:pPr>
        <w:ind w:left="420" w:hanging="420"/>
      </w:pPr>
      <w:r>
        <w:rPr>
          <w:rFonts w:hint="eastAsia"/>
        </w:rPr>
        <w:t>H</w:t>
      </w:r>
      <w:r>
        <w:t>owever, he still fe</w:t>
      </w:r>
      <w:r w:rsidR="00842588">
        <w:t>lt</w:t>
      </w:r>
      <w:r>
        <w:t xml:space="preserve"> something missing, </w:t>
      </w:r>
      <w:r w:rsidR="00745059">
        <w:t>something wrong.</w:t>
      </w:r>
    </w:p>
    <w:p w14:paraId="6EF20A47" w14:textId="56814386" w:rsidR="00745059" w:rsidRDefault="00745059" w:rsidP="00C063C5">
      <w:pPr>
        <w:ind w:left="420" w:hanging="420"/>
      </w:pPr>
    </w:p>
    <w:p w14:paraId="38083DBA" w14:textId="456D6B3B" w:rsidR="00745059" w:rsidRDefault="00745059" w:rsidP="00C063C5">
      <w:pPr>
        <w:ind w:left="420" w:hanging="420"/>
      </w:pPr>
      <w:r>
        <w:rPr>
          <w:rFonts w:hint="eastAsia"/>
        </w:rPr>
        <w:t>T</w:t>
      </w:r>
      <w:r>
        <w:t>his world is still too pale.</w:t>
      </w:r>
    </w:p>
    <w:p w14:paraId="11B77F58" w14:textId="479CFC54" w:rsidR="00745059" w:rsidRDefault="00745059" w:rsidP="00C063C5">
      <w:pPr>
        <w:ind w:left="420" w:hanging="420"/>
      </w:pPr>
    </w:p>
    <w:p w14:paraId="6C89068B" w14:textId="07A9D2BE" w:rsidR="00745059" w:rsidRDefault="00745059" w:rsidP="00C063C5">
      <w:pPr>
        <w:ind w:left="420" w:hanging="420"/>
      </w:pPr>
      <w:r>
        <w:rPr>
          <w:rFonts w:hint="eastAsia"/>
        </w:rPr>
        <w:t>M</w:t>
      </w:r>
      <w:r>
        <w:t>aybe it is time to add some music, he decided.</w:t>
      </w:r>
    </w:p>
    <w:p w14:paraId="19067FF1" w14:textId="29670DE1" w:rsidR="00745059" w:rsidRDefault="00745059" w:rsidP="00C063C5">
      <w:pPr>
        <w:ind w:left="420" w:hanging="420"/>
      </w:pPr>
    </w:p>
    <w:p w14:paraId="718C3598" w14:textId="5B72625B" w:rsidR="00745059" w:rsidRDefault="00745059" w:rsidP="00C063C5">
      <w:pPr>
        <w:ind w:left="420" w:hanging="420"/>
      </w:pPr>
      <w:r>
        <w:rPr>
          <w:rFonts w:hint="eastAsia"/>
        </w:rPr>
        <w:t>P</w:t>
      </w:r>
      <w:r>
        <w:t>layer start</w:t>
      </w:r>
      <w:r w:rsidR="00842588">
        <w:t>ed</w:t>
      </w:r>
      <w:r>
        <w:t xml:space="preserve"> composing</w:t>
      </w:r>
      <w:r w:rsidR="005955D3">
        <w:t>, offering his world the sound and melody.</w:t>
      </w:r>
    </w:p>
    <w:p w14:paraId="0937F87B" w14:textId="3AFBF116" w:rsidR="00994E7B" w:rsidRPr="00842588" w:rsidRDefault="00994E7B" w:rsidP="005955D3"/>
    <w:p w14:paraId="7EF7779C" w14:textId="39B7BF82" w:rsidR="00842588" w:rsidRDefault="00842588" w:rsidP="00C063C5">
      <w:pPr>
        <w:ind w:left="420" w:hanging="420"/>
      </w:pPr>
      <w:r>
        <w:rPr>
          <w:rFonts w:hint="eastAsia"/>
        </w:rPr>
        <w:t>I</w:t>
      </w:r>
      <w:r>
        <w:t>t is 8-bit style music, started with a low tune.</w:t>
      </w:r>
    </w:p>
    <w:p w14:paraId="593AA988" w14:textId="3727A936" w:rsidR="00842588" w:rsidRDefault="00842588" w:rsidP="00C063C5">
      <w:pPr>
        <w:ind w:left="420" w:hanging="420"/>
      </w:pPr>
    </w:p>
    <w:p w14:paraId="07933EDC" w14:textId="17372CBF" w:rsidR="00842588" w:rsidRDefault="00842588" w:rsidP="00C063C5">
      <w:pPr>
        <w:ind w:left="420" w:hanging="420"/>
      </w:pPr>
      <w:r>
        <w:t xml:space="preserve">When the music comes to the climax, same as the </w:t>
      </w:r>
      <w:r w:rsidR="005955D3">
        <w:t>story</w:t>
      </w:r>
      <w:r>
        <w:t>, everybody cheers up.</w:t>
      </w:r>
    </w:p>
    <w:p w14:paraId="53042111" w14:textId="7CEA7E24" w:rsidR="00842588" w:rsidRDefault="00842588" w:rsidP="00842588"/>
    <w:p w14:paraId="4AF63120" w14:textId="327EBAF1" w:rsidR="00842588" w:rsidRDefault="00842588" w:rsidP="00842588">
      <w:r>
        <w:t xml:space="preserve">We still need an animation, Player murmured. </w:t>
      </w:r>
      <w:r w:rsidR="005955D3">
        <w:t>And he made a parade clip, that everybody in it is dancing happily.</w:t>
      </w:r>
    </w:p>
    <w:p w14:paraId="230CB58A" w14:textId="399D278E" w:rsidR="00994E7B" w:rsidRDefault="00994E7B" w:rsidP="00C063C5">
      <w:pPr>
        <w:ind w:left="420" w:hanging="420"/>
      </w:pPr>
    </w:p>
    <w:p w14:paraId="5D0343CF" w14:textId="42D68241" w:rsidR="00994E7B" w:rsidRDefault="00994E7B" w:rsidP="00C063C5">
      <w:pPr>
        <w:ind w:left="420" w:hanging="420"/>
      </w:pPr>
      <w:r>
        <w:rPr>
          <w:rFonts w:hint="eastAsia"/>
        </w:rPr>
        <w:t>H</w:t>
      </w:r>
      <w:r>
        <w:t>ow wonderful it is, he thought. He is quite sure that his work would be a masterpiece.</w:t>
      </w:r>
    </w:p>
    <w:p w14:paraId="3A4FC756" w14:textId="219F1246" w:rsidR="005955D3" w:rsidRDefault="005955D3" w:rsidP="00C063C5">
      <w:pPr>
        <w:ind w:left="420" w:hanging="420"/>
      </w:pPr>
    </w:p>
    <w:p w14:paraId="2D43FDCE" w14:textId="4223BED4" w:rsidR="005955D3" w:rsidRDefault="005955D3" w:rsidP="00C063C5">
      <w:pPr>
        <w:ind w:left="420" w:hanging="420"/>
      </w:pPr>
      <w:r>
        <w:t>He stood in front of the screen, appreciating his work, joyful but alone.</w:t>
      </w:r>
    </w:p>
    <w:p w14:paraId="705CA1A1" w14:textId="2CB19CCB" w:rsidR="005955D3" w:rsidRDefault="005955D3" w:rsidP="00C063C5">
      <w:pPr>
        <w:ind w:left="420" w:hanging="420"/>
      </w:pPr>
    </w:p>
    <w:p w14:paraId="34D8E29A" w14:textId="3BABFB60" w:rsidR="005955D3" w:rsidRDefault="005955D3" w:rsidP="004C2D9F">
      <w:pPr>
        <w:ind w:left="420" w:hanging="420"/>
      </w:pPr>
      <w:r>
        <w:rPr>
          <w:rFonts w:hint="eastAsia"/>
        </w:rPr>
        <w:t>T</w:t>
      </w:r>
      <w:r>
        <w:t>his is not enough. Again, Player wanted more</w:t>
      </w:r>
      <w:r w:rsidR="004C2D9F">
        <w:t>, more stories, more graphics, more animation.</w:t>
      </w:r>
    </w:p>
    <w:p w14:paraId="4FD76977" w14:textId="77777777" w:rsidR="004C2D9F" w:rsidRDefault="004C2D9F" w:rsidP="004C2D9F">
      <w:pPr>
        <w:ind w:left="420" w:hanging="420"/>
      </w:pPr>
    </w:p>
    <w:p w14:paraId="4BE996AC" w14:textId="6B2C364A" w:rsidR="005955D3" w:rsidRDefault="005955D3" w:rsidP="00C063C5">
      <w:pPr>
        <w:ind w:left="420" w:hanging="420"/>
      </w:pPr>
      <w:r>
        <w:t>He wanted to fill every corner of his game.</w:t>
      </w:r>
    </w:p>
    <w:p w14:paraId="4EC3766A" w14:textId="3BA28D29" w:rsidR="005955D3" w:rsidRDefault="005955D3" w:rsidP="00C063C5">
      <w:pPr>
        <w:ind w:left="420" w:hanging="420"/>
      </w:pPr>
    </w:p>
    <w:p w14:paraId="49404607" w14:textId="32918C79" w:rsidR="009E23DC" w:rsidRDefault="005955D3" w:rsidP="004C2D9F">
      <w:pPr>
        <w:ind w:left="420" w:hanging="420"/>
      </w:pPr>
      <w:r>
        <w:rPr>
          <w:rFonts w:hint="eastAsia"/>
        </w:rPr>
        <w:t>H</w:t>
      </w:r>
      <w:r>
        <w:t>e is addict</w:t>
      </w:r>
      <w:r w:rsidR="004C2D9F">
        <w:t>ed</w:t>
      </w:r>
      <w:r>
        <w:t xml:space="preserve"> </w:t>
      </w:r>
      <w:r w:rsidR="004C2D9F">
        <w:t>to</w:t>
      </w:r>
      <w:r>
        <w:t xml:space="preserve"> it.</w:t>
      </w:r>
    </w:p>
    <w:p w14:paraId="14C6C777" w14:textId="28DEDAFA" w:rsidR="004C2D9F" w:rsidRDefault="004C2D9F" w:rsidP="004C2D9F">
      <w:pPr>
        <w:ind w:left="420" w:hanging="420"/>
      </w:pPr>
    </w:p>
    <w:p w14:paraId="08836BE3" w14:textId="02F77CC5" w:rsidR="004C2D9F" w:rsidRDefault="004C2D9F" w:rsidP="004C2D9F">
      <w:pPr>
        <w:ind w:left="420" w:hanging="420"/>
      </w:pPr>
      <w:r>
        <w:t>Buried himself in his tiny virtual world.</w:t>
      </w:r>
    </w:p>
    <w:p w14:paraId="6B7A541A" w14:textId="4EF94EAD" w:rsidR="004C2D9F" w:rsidRDefault="004C2D9F" w:rsidP="004C2D9F">
      <w:pPr>
        <w:ind w:left="420" w:hanging="420"/>
      </w:pPr>
    </w:p>
    <w:p w14:paraId="4D4C1C89" w14:textId="2D8AAAB5" w:rsidR="004C2D9F" w:rsidRDefault="004C2D9F" w:rsidP="004C2D9F">
      <w:pPr>
        <w:ind w:left="420" w:hanging="420"/>
      </w:pPr>
    </w:p>
    <w:p w14:paraId="3BC3BB85" w14:textId="5EFDA805" w:rsidR="004C2D9F" w:rsidRDefault="004C2D9F" w:rsidP="004C2D9F">
      <w:pPr>
        <w:ind w:left="420" w:hanging="420"/>
      </w:pPr>
    </w:p>
    <w:p w14:paraId="4423A554" w14:textId="1F8DA9EA" w:rsidR="004C2D9F" w:rsidRDefault="004C2D9F" w:rsidP="004C2D9F">
      <w:pPr>
        <w:ind w:left="420" w:hanging="420"/>
      </w:pPr>
      <w:r>
        <w:t>Until, one moment, he felt tired.</w:t>
      </w:r>
    </w:p>
    <w:p w14:paraId="18BC4390" w14:textId="09789EB8" w:rsidR="004C2D9F" w:rsidRDefault="004C2D9F" w:rsidP="004C2D9F">
      <w:pPr>
        <w:ind w:left="420" w:hanging="420"/>
      </w:pPr>
    </w:p>
    <w:p w14:paraId="736D9D2E" w14:textId="1F86A596" w:rsidR="004C2D9F" w:rsidRDefault="004C2D9F" w:rsidP="004C2D9F">
      <w:pPr>
        <w:ind w:left="420" w:hanging="420"/>
      </w:pPr>
      <w:r>
        <w:rPr>
          <w:rFonts w:hint="eastAsia"/>
        </w:rPr>
        <w:t>T</w:t>
      </w:r>
      <w:r>
        <w:t>ired to be the king of his wonderland.</w:t>
      </w:r>
    </w:p>
    <w:p w14:paraId="0B8B2F3B" w14:textId="759FA5B3" w:rsidR="004C2D9F" w:rsidRDefault="004C2D9F" w:rsidP="004C2D9F">
      <w:pPr>
        <w:ind w:left="420" w:hanging="420"/>
      </w:pPr>
    </w:p>
    <w:p w14:paraId="08A4B7DF" w14:textId="56157368" w:rsidR="004C2D9F" w:rsidRDefault="004C2D9F" w:rsidP="004C2D9F">
      <w:pPr>
        <w:ind w:left="420" w:hanging="420"/>
      </w:pPr>
      <w:r>
        <w:t>He wanted to get out of here.</w:t>
      </w:r>
    </w:p>
    <w:p w14:paraId="0FF9526C" w14:textId="6ADBB374" w:rsidR="004C2D9F" w:rsidRDefault="004C2D9F" w:rsidP="004C2D9F">
      <w:pPr>
        <w:ind w:left="420" w:hanging="420"/>
      </w:pPr>
    </w:p>
    <w:p w14:paraId="09804827" w14:textId="07035052" w:rsidR="004C2D9F" w:rsidRDefault="004C2D9F" w:rsidP="004C2D9F">
      <w:pPr>
        <w:ind w:left="420" w:hanging="420"/>
      </w:pPr>
      <w:proofErr w:type="gramStart"/>
      <w:r>
        <w:rPr>
          <w:rFonts w:hint="eastAsia"/>
        </w:rPr>
        <w:t>S</w:t>
      </w:r>
      <w:r>
        <w:t>o</w:t>
      </w:r>
      <w:proofErr w:type="gramEnd"/>
      <w:r>
        <w:t xml:space="preserve"> Player decided to leave. </w:t>
      </w:r>
    </w:p>
    <w:p w14:paraId="252D1E6D" w14:textId="4EF4FDC2" w:rsidR="004C2D9F" w:rsidRDefault="004C2D9F" w:rsidP="004C2D9F">
      <w:pPr>
        <w:ind w:left="420" w:hanging="420"/>
      </w:pPr>
    </w:p>
    <w:p w14:paraId="27B7E43A" w14:textId="1AD2C300" w:rsidR="004C2D9F" w:rsidRDefault="004C2D9F" w:rsidP="004C2D9F">
      <w:pPr>
        <w:ind w:left="420" w:hanging="420"/>
      </w:pPr>
      <w:r>
        <w:rPr>
          <w:rFonts w:hint="eastAsia"/>
        </w:rPr>
        <w:t>E</w:t>
      </w:r>
      <w:r>
        <w:t>rasing all the things,</w:t>
      </w:r>
    </w:p>
    <w:p w14:paraId="228F9544" w14:textId="795E295E" w:rsidR="004C2D9F" w:rsidRDefault="004C2D9F" w:rsidP="004C2D9F">
      <w:pPr>
        <w:ind w:left="420" w:hanging="420"/>
      </w:pPr>
    </w:p>
    <w:p w14:paraId="2C65E8EB" w14:textId="753D133D" w:rsidR="004C2D9F" w:rsidRPr="004C2D9F" w:rsidRDefault="004C2D9F" w:rsidP="004C2D9F">
      <w:pPr>
        <w:ind w:left="420" w:hanging="420"/>
      </w:pPr>
      <w:r>
        <w:t>And leave here empty.</w:t>
      </w:r>
    </w:p>
    <w:p w14:paraId="6C886FF4" w14:textId="77777777" w:rsidR="00D21356" w:rsidRPr="00D21356" w:rsidRDefault="00D21356"/>
    <w:p w14:paraId="690210D0" w14:textId="49BC60CB" w:rsidR="00D21356" w:rsidRPr="00A417C6" w:rsidRDefault="00D21356">
      <w:pPr>
        <w:rPr>
          <w:rFonts w:ascii="I am online with u" w:hAnsi="I am online with u"/>
          <w:sz w:val="36"/>
          <w:szCs w:val="36"/>
        </w:rPr>
      </w:pPr>
    </w:p>
    <w:sectPr w:rsidR="00D21356" w:rsidRPr="00A417C6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nected Hollow">
    <w:panose1 w:val="00000000000000000000"/>
    <w:charset w:val="00"/>
    <w:family w:val="auto"/>
    <w:pitch w:val="variable"/>
    <w:sig w:usb0="00000003" w:usb1="00000000" w:usb2="00000000" w:usb3="00000000" w:csb0="00000001" w:csb1="00000000"/>
  </w:font>
  <w:font w:name="I am online with u">
    <w:panose1 w:val="02000506000000020004"/>
    <w:charset w:val="00"/>
    <w:family w:val="auto"/>
    <w:pitch w:val="variable"/>
    <w:sig w:usb0="A00000AF" w:usb1="4000204A" w:usb2="00000000" w:usb3="00000000" w:csb0="00000093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bordersDoNotSurroundHeader/>
  <w:bordersDoNotSurroundFooter/>
  <w:hideSpellingErrors/>
  <w:hideGrammatical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MxNTQxNrEwNjUwMDNW0lEKTi0uzszPAykwqgUAcSuv/SwAAAA="/>
  </w:docVars>
  <w:rsids>
    <w:rsidRoot w:val="0069765B"/>
    <w:rsid w:val="003F0D62"/>
    <w:rsid w:val="004C2D9F"/>
    <w:rsid w:val="0051478E"/>
    <w:rsid w:val="005955D3"/>
    <w:rsid w:val="0069765B"/>
    <w:rsid w:val="00745059"/>
    <w:rsid w:val="00842588"/>
    <w:rsid w:val="0091351C"/>
    <w:rsid w:val="00994E7B"/>
    <w:rsid w:val="009E23DC"/>
    <w:rsid w:val="00A417C6"/>
    <w:rsid w:val="00BB394A"/>
    <w:rsid w:val="00C063C5"/>
    <w:rsid w:val="00CF2933"/>
    <w:rsid w:val="00D21356"/>
    <w:rsid w:val="00D7258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A36BB7"/>
  <w15:chartTrackingRefBased/>
  <w15:docId w15:val="{FC35504D-386C-46F3-B93C-F8F372BEF3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9</TotalTime>
  <Pages>2</Pages>
  <Words>373</Words>
  <Characters>2131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nYangying</dc:creator>
  <cp:keywords/>
  <dc:description/>
  <cp:lastModifiedBy>RenYangying</cp:lastModifiedBy>
  <cp:revision>14</cp:revision>
  <dcterms:created xsi:type="dcterms:W3CDTF">2021-01-30T03:37:00Z</dcterms:created>
  <dcterms:modified xsi:type="dcterms:W3CDTF">2021-01-30T19:45:00Z</dcterms:modified>
</cp:coreProperties>
</file>